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DE6BF" w14:textId="55C841AF" w:rsidR="002D550E" w:rsidRDefault="00957A20" w:rsidP="0018554F">
      <w:pPr>
        <w:pStyle w:val="Heading1"/>
        <w:jc w:val="center"/>
        <w:rPr>
          <w:sz w:val="44"/>
          <w:szCs w:val="44"/>
        </w:rPr>
      </w:pPr>
      <w:r>
        <w:rPr>
          <w:sz w:val="44"/>
          <w:szCs w:val="44"/>
        </w:rPr>
        <w:t>QA Back-End Technologies Basics</w:t>
      </w:r>
    </w:p>
    <w:p w14:paraId="526B3A47" w14:textId="2F84CB60" w:rsidR="00957A20" w:rsidRPr="00EA057E" w:rsidRDefault="00957A20" w:rsidP="00957A20">
      <w:pPr>
        <w:pStyle w:val="Heading1"/>
        <w:jc w:val="center"/>
        <w:rPr>
          <w:lang w:val="bg-BG"/>
        </w:rPr>
      </w:pPr>
      <w:r>
        <w:t>Exam Prep I</w:t>
      </w:r>
    </w:p>
    <w:p w14:paraId="26250D89" w14:textId="77777777" w:rsidR="00957A20" w:rsidRDefault="00957A20" w:rsidP="00957A20"/>
    <w:p w14:paraId="5C842729" w14:textId="7DC60712" w:rsidR="00CB5CD9" w:rsidRDefault="00CB5CD9" w:rsidP="00CB5CD9">
      <w:pPr>
        <w:jc w:val="center"/>
        <w:rPr>
          <w:rStyle w:val="Hyperlink"/>
          <w:noProof/>
          <w:color w:val="auto"/>
          <w:u w:val="none"/>
        </w:rPr>
      </w:pPr>
      <w:r w:rsidRPr="0071581F">
        <w:rPr>
          <w:noProof/>
        </w:rPr>
        <w:t xml:space="preserve">You can check your solutions in </w:t>
      </w:r>
      <w:hyperlink r:id="rId8" w:anchor="1" w:history="1">
        <w:r w:rsidRPr="0071581F">
          <w:rPr>
            <w:rStyle w:val="Hyperlink"/>
            <w:noProof/>
          </w:rPr>
          <w:t>Judge</w:t>
        </w:r>
      </w:hyperlink>
      <w:r w:rsidRPr="0071581F">
        <w:rPr>
          <w:rStyle w:val="Hyperlink"/>
          <w:noProof/>
          <w:color w:val="auto"/>
          <w:u w:val="none"/>
        </w:rPr>
        <w:t>.</w:t>
      </w:r>
    </w:p>
    <w:p w14:paraId="3353AC23" w14:textId="77777777" w:rsidR="009A085B" w:rsidRPr="003E201E" w:rsidRDefault="009A085B" w:rsidP="00CB5CD9">
      <w:pPr>
        <w:jc w:val="center"/>
        <w:rPr>
          <w:rStyle w:val="Hyperlink"/>
          <w:noProof/>
          <w:color w:val="auto"/>
          <w:u w:val="none"/>
          <w:lang w:val="bg-BG"/>
        </w:rPr>
      </w:pPr>
    </w:p>
    <w:p w14:paraId="04A2B7E7" w14:textId="68376E0B" w:rsidR="009A085B" w:rsidRDefault="009A085B" w:rsidP="009A085B">
      <w:pPr>
        <w:pStyle w:val="Heading2"/>
        <w:numPr>
          <w:ilvl w:val="0"/>
          <w:numId w:val="35"/>
        </w:numPr>
        <w:ind w:left="0" w:firstLine="0"/>
      </w:pPr>
      <w:r>
        <w:t>Cinema</w:t>
      </w:r>
    </w:p>
    <w:p w14:paraId="259AF5FA" w14:textId="77777777" w:rsidR="009A085B" w:rsidRPr="009A085B" w:rsidRDefault="009A085B" w:rsidP="009A085B">
      <w:pPr>
        <w:spacing w:before="80" w:after="120" w:line="276" w:lineRule="auto"/>
        <w:rPr>
          <w:rFonts w:cstheme="minorHAnsi"/>
        </w:rPr>
      </w:pPr>
      <w:r w:rsidRPr="001202A8">
        <w:rPr>
          <w:rFonts w:cstheme="minorHAnsi"/>
        </w:rPr>
        <w:t>Someone mixed up the order</w:t>
      </w:r>
      <w:r w:rsidRPr="009A085B">
        <w:rPr>
          <w:rFonts w:cstheme="minorHAnsi"/>
        </w:rPr>
        <w:t xml:space="preserve"> of the movie tickets in the box office and now the customers are confused. In order to sell the tickets correctly, you need to sort them out. Write a function </w:t>
      </w:r>
      <w:r w:rsidRPr="009A085B">
        <w:rPr>
          <w:rFonts w:cstheme="minorHAnsi"/>
          <w:b/>
        </w:rPr>
        <w:t>cinema(input)</w:t>
      </w:r>
      <w:r w:rsidRPr="009A085B">
        <w:rPr>
          <w:rFonts w:cstheme="minorHAnsi"/>
        </w:rPr>
        <w:t xml:space="preserve"> that solves this problem. </w:t>
      </w:r>
    </w:p>
    <w:p w14:paraId="641A66CE" w14:textId="49B040DF" w:rsidR="009A085B" w:rsidRPr="009A085B" w:rsidRDefault="009A085B" w:rsidP="009A085B">
      <w:pPr>
        <w:spacing w:before="80" w:after="120" w:line="276" w:lineRule="auto"/>
        <w:rPr>
          <w:rFonts w:cstheme="minorHAnsi"/>
        </w:rPr>
      </w:pPr>
      <w:r>
        <w:rPr>
          <w:rFonts w:cstheme="minorHAnsi"/>
        </w:rPr>
        <w:t>The function</w:t>
      </w:r>
      <w:r w:rsidRPr="009A085B">
        <w:rPr>
          <w:rFonts w:cstheme="minorHAnsi"/>
        </w:rPr>
        <w:t xml:space="preserve"> receives an array.</w:t>
      </w:r>
    </w:p>
    <w:p w14:paraId="27FF0945" w14:textId="77777777" w:rsidR="00486C1E" w:rsidRPr="00486C1E" w:rsidRDefault="009A085B" w:rsidP="00486C1E">
      <w:pPr>
        <w:spacing w:before="80" w:after="120" w:line="276" w:lineRule="auto"/>
        <w:rPr>
          <w:rFonts w:cstheme="minorHAnsi"/>
        </w:rPr>
      </w:pPr>
      <w:r w:rsidRPr="00486C1E">
        <w:rPr>
          <w:rFonts w:cstheme="minorHAnsi"/>
        </w:rPr>
        <w:t xml:space="preserve">On the first line of the standard input, you will receive an integer </w:t>
      </w:r>
      <w:r w:rsidRPr="003E201E">
        <w:rPr>
          <w:rFonts w:cstheme="minorHAnsi"/>
          <w:b/>
          <w:bCs/>
        </w:rPr>
        <w:t>n</w:t>
      </w:r>
      <w:r w:rsidRPr="00486C1E">
        <w:rPr>
          <w:rFonts w:cstheme="minorHAnsi"/>
        </w:rPr>
        <w:t xml:space="preserve"> – the number of movies. </w:t>
      </w:r>
    </w:p>
    <w:p w14:paraId="63E6EB9D" w14:textId="176E5833" w:rsidR="009A085B" w:rsidRPr="00486C1E" w:rsidRDefault="009A085B" w:rsidP="00486C1E">
      <w:pPr>
        <w:spacing w:before="80" w:after="120" w:line="276" w:lineRule="auto"/>
        <w:rPr>
          <w:rFonts w:cstheme="minorHAnsi"/>
        </w:rPr>
      </w:pPr>
      <w:bookmarkStart w:id="0" w:name="_Hlk158921000"/>
      <w:r w:rsidRPr="00486C1E">
        <w:rPr>
          <w:rFonts w:cstheme="minorHAnsi"/>
        </w:rPr>
        <w:t xml:space="preserve">On the next </w:t>
      </w:r>
      <w:r w:rsidRPr="00486C1E">
        <w:rPr>
          <w:rFonts w:ascii="Consolas" w:hAnsi="Consolas" w:cstheme="minorHAnsi"/>
          <w:b/>
          <w:bCs/>
        </w:rPr>
        <w:t>n</w:t>
      </w:r>
      <w:r w:rsidRPr="00486C1E">
        <w:rPr>
          <w:rFonts w:cstheme="minorHAnsi"/>
        </w:rPr>
        <w:t xml:space="preserve"> lines are the movies</w:t>
      </w:r>
      <w:r w:rsidR="00725241">
        <w:rPr>
          <w:rFonts w:cstheme="minorHAnsi"/>
        </w:rPr>
        <w:t>'</w:t>
      </w:r>
      <w:r w:rsidRPr="00486C1E">
        <w:rPr>
          <w:rFonts w:cstheme="minorHAnsi"/>
        </w:rPr>
        <w:t xml:space="preserve"> names.</w:t>
      </w:r>
    </w:p>
    <w:p w14:paraId="2CE9CCC3" w14:textId="7483AC49" w:rsidR="009A085B" w:rsidRDefault="009A085B" w:rsidP="009A085B">
      <w:bookmarkStart w:id="1" w:name="_Hlk158921019"/>
      <w:bookmarkEnd w:id="0"/>
      <w:r>
        <w:t>After you have successfully extract</w:t>
      </w:r>
      <w:r w:rsidR="00486C1E">
        <w:t>ed</w:t>
      </w:r>
      <w:r>
        <w:t xml:space="preserve"> the movies, you will be navigating through a series of commands, each on a </w:t>
      </w:r>
      <w:r w:rsidRPr="00C64664">
        <w:rPr>
          <w:b/>
        </w:rPr>
        <w:t>new line</w:t>
      </w:r>
      <w:r>
        <w:t>, until the "</w:t>
      </w:r>
      <w:r w:rsidRPr="00486C1E">
        <w:rPr>
          <w:rFonts w:ascii="Consolas" w:hAnsi="Consolas"/>
          <w:b/>
        </w:rPr>
        <w:t>End</w:t>
      </w:r>
      <w:r>
        <w:t>" command is given.</w:t>
      </w:r>
    </w:p>
    <w:bookmarkEnd w:id="1"/>
    <w:p w14:paraId="20612FCE" w14:textId="1F75A4D5" w:rsidR="009A085B" w:rsidRDefault="00486C1E" w:rsidP="00C307A0">
      <w:pPr>
        <w:pStyle w:val="ListParagraph"/>
        <w:numPr>
          <w:ilvl w:val="0"/>
          <w:numId w:val="38"/>
        </w:numPr>
        <w:spacing w:before="80" w:after="120" w:line="276" w:lineRule="auto"/>
      </w:pPr>
      <w:r>
        <w:t>"</w:t>
      </w:r>
      <w:r w:rsidR="009A085B" w:rsidRPr="003E201E">
        <w:rPr>
          <w:rFonts w:ascii="Consolas" w:hAnsi="Consolas"/>
          <w:b/>
        </w:rPr>
        <w:t>Sell</w:t>
      </w:r>
      <w:r>
        <w:t>"</w:t>
      </w:r>
      <w:r w:rsidR="009A085B">
        <w:t xml:space="preserve"> command – you must remove the ticket at the first position in the array and print: </w:t>
      </w:r>
      <w:r w:rsidRPr="00C307A0">
        <w:rPr>
          <w:rFonts w:cstheme="minorHAnsi"/>
          <w:b/>
        </w:rPr>
        <w:t>"</w:t>
      </w:r>
      <w:r w:rsidR="009A085B" w:rsidRPr="00C307A0">
        <w:rPr>
          <w:rFonts w:ascii="Consolas" w:hAnsi="Consolas"/>
          <w:b/>
        </w:rPr>
        <w:t>{movie title} ticket sold!</w:t>
      </w:r>
      <w:r>
        <w:t>"</w:t>
      </w:r>
      <w:r w:rsidR="009A085B">
        <w:t xml:space="preserve"> </w:t>
      </w:r>
    </w:p>
    <w:p w14:paraId="4B73B8F1" w14:textId="1980E64E" w:rsidR="009A085B" w:rsidRDefault="00486C1E" w:rsidP="00C307A0">
      <w:pPr>
        <w:pStyle w:val="ListParagraph"/>
        <w:numPr>
          <w:ilvl w:val="0"/>
          <w:numId w:val="38"/>
        </w:numPr>
        <w:spacing w:before="80" w:after="120" w:line="276" w:lineRule="auto"/>
      </w:pPr>
      <w:r>
        <w:t>"</w:t>
      </w:r>
      <w:r w:rsidR="009A085B" w:rsidRPr="00C307A0">
        <w:rPr>
          <w:rFonts w:ascii="Consolas" w:hAnsi="Consolas"/>
          <w:b/>
        </w:rPr>
        <w:t>Add</w:t>
      </w:r>
      <w:r w:rsidR="009A085B" w:rsidRPr="00C307A0">
        <w:rPr>
          <w:rFonts w:ascii="Consolas" w:hAnsi="Consolas"/>
        </w:rPr>
        <w:t xml:space="preserve"> </w:t>
      </w:r>
      <w:r w:rsidR="009A085B" w:rsidRPr="00C307A0">
        <w:rPr>
          <w:rFonts w:ascii="Consolas" w:hAnsi="Consolas"/>
          <w:b/>
        </w:rPr>
        <w:t>{movie title}</w:t>
      </w:r>
      <w:r>
        <w:t>"</w:t>
      </w:r>
      <w:r w:rsidR="009A085B">
        <w:t xml:space="preserve"> – place the given movie title at the end of the array </w:t>
      </w:r>
    </w:p>
    <w:p w14:paraId="318ADDDA" w14:textId="3D245DA6" w:rsidR="009A085B" w:rsidRDefault="00486C1E" w:rsidP="00C307A0">
      <w:pPr>
        <w:pStyle w:val="ListParagraph"/>
        <w:numPr>
          <w:ilvl w:val="0"/>
          <w:numId w:val="38"/>
        </w:numPr>
        <w:spacing w:before="80" w:after="120" w:line="276" w:lineRule="auto"/>
      </w:pPr>
      <w:r>
        <w:t>"</w:t>
      </w:r>
      <w:r w:rsidR="009A085B" w:rsidRPr="00C307A0">
        <w:rPr>
          <w:rFonts w:ascii="Consolas" w:hAnsi="Consolas"/>
          <w:b/>
        </w:rPr>
        <w:t>Swap {start index} {end index}</w:t>
      </w:r>
      <w:r>
        <w:t>"</w:t>
      </w:r>
      <w:r w:rsidR="009A085B">
        <w:t xml:space="preserve"> – swap the tickets in the given index range and print: </w:t>
      </w:r>
      <w:r>
        <w:t>"</w:t>
      </w:r>
      <w:r w:rsidR="009A085B" w:rsidRPr="00C307A0">
        <w:rPr>
          <w:rFonts w:ascii="Consolas" w:hAnsi="Consolas"/>
          <w:b/>
        </w:rPr>
        <w:t>Swapped</w:t>
      </w:r>
      <w:r w:rsidR="009A085B" w:rsidRPr="00C307A0">
        <w:rPr>
          <w:rFonts w:ascii="Consolas" w:hAnsi="Consolas"/>
        </w:rPr>
        <w:t>!</w:t>
      </w:r>
      <w:r>
        <w:t>"</w:t>
      </w:r>
      <w:r w:rsidR="009A085B">
        <w:t xml:space="preserve"> </w:t>
      </w:r>
    </w:p>
    <w:p w14:paraId="376DC80A" w14:textId="7D9DF7EC" w:rsidR="009A085B" w:rsidRDefault="009A085B" w:rsidP="00C307A0">
      <w:pPr>
        <w:pStyle w:val="ListParagraph"/>
        <w:numPr>
          <w:ilvl w:val="0"/>
          <w:numId w:val="38"/>
        </w:numPr>
        <w:spacing w:before="80" w:after="120" w:line="276" w:lineRule="auto"/>
      </w:pPr>
      <w:r>
        <w:t xml:space="preserve"> </w:t>
      </w:r>
      <w:r w:rsidR="00486C1E">
        <w:t>"</w:t>
      </w:r>
      <w:r w:rsidRPr="00C307A0">
        <w:rPr>
          <w:rFonts w:ascii="Consolas" w:hAnsi="Consolas"/>
          <w:b/>
        </w:rPr>
        <w:t>End</w:t>
      </w:r>
      <w:r w:rsidR="00486C1E">
        <w:t>"</w:t>
      </w:r>
      <w:r>
        <w:t xml:space="preserve"> – the sorting is finished, and print movie titles left if there are any: </w:t>
      </w:r>
      <w:r w:rsidR="00486C1E">
        <w:t>"</w:t>
      </w:r>
      <w:r w:rsidRPr="00C307A0">
        <w:rPr>
          <w:rFonts w:ascii="Consolas" w:hAnsi="Consolas"/>
          <w:b/>
        </w:rPr>
        <w:t>Tickets left: {movie1}, {movie2}, {movie3}, …</w:t>
      </w:r>
      <w:r w:rsidR="00486C1E">
        <w:t>"</w:t>
      </w:r>
      <w:r>
        <w:t xml:space="preserve"> </w:t>
      </w:r>
    </w:p>
    <w:p w14:paraId="2B10DCCA" w14:textId="77777777" w:rsidR="007D40F4" w:rsidRPr="007D40F4" w:rsidRDefault="009A085B" w:rsidP="007D40F4">
      <w:pPr>
        <w:spacing w:before="80" w:after="120" w:line="276" w:lineRule="auto"/>
        <w:rPr>
          <w:rFonts w:cstheme="minorHAnsi"/>
        </w:rPr>
      </w:pPr>
      <w:r w:rsidRPr="007D40F4">
        <w:rPr>
          <w:rFonts w:cstheme="minorHAnsi"/>
        </w:rPr>
        <w:t xml:space="preserve">In case there are no tickets left, print: </w:t>
      </w:r>
      <w:r w:rsidR="00486C1E" w:rsidRPr="007D40F4">
        <w:rPr>
          <w:rFonts w:cstheme="minorHAnsi"/>
        </w:rPr>
        <w:t>"</w:t>
      </w:r>
      <w:r w:rsidRPr="00682470">
        <w:rPr>
          <w:rFonts w:ascii="Consolas" w:hAnsi="Consolas" w:cstheme="minorHAnsi"/>
          <w:b/>
          <w:bCs/>
        </w:rPr>
        <w:t>The box office is empty</w:t>
      </w:r>
      <w:r w:rsidR="00486C1E" w:rsidRPr="007D40F4">
        <w:rPr>
          <w:rFonts w:cstheme="minorHAnsi"/>
        </w:rPr>
        <w:t>"</w:t>
      </w:r>
      <w:r w:rsidRPr="007D40F4">
        <w:rPr>
          <w:rFonts w:cstheme="minorHAnsi"/>
        </w:rPr>
        <w:t>.</w:t>
      </w:r>
    </w:p>
    <w:p w14:paraId="54052EF1" w14:textId="77777777" w:rsidR="007D40F4" w:rsidRPr="007D40F4" w:rsidRDefault="009A085B" w:rsidP="007D40F4">
      <w:pPr>
        <w:spacing w:before="80" w:after="120" w:line="276" w:lineRule="auto"/>
        <w:rPr>
          <w:rFonts w:cstheme="minorHAnsi"/>
        </w:rPr>
      </w:pPr>
      <w:r w:rsidRPr="007D40F4">
        <w:rPr>
          <w:rFonts w:cstheme="minorHAnsi"/>
        </w:rPr>
        <w:t xml:space="preserve">The sorting is complete when there are no more commands or you receive a command </w:t>
      </w:r>
      <w:r w:rsidR="00486C1E" w:rsidRPr="007D40F4">
        <w:rPr>
          <w:rFonts w:cstheme="minorHAnsi"/>
        </w:rPr>
        <w:t>"</w:t>
      </w:r>
      <w:r w:rsidRPr="000217AA">
        <w:rPr>
          <w:rFonts w:ascii="Consolas" w:hAnsi="Consolas" w:cstheme="minorHAnsi"/>
          <w:b/>
          <w:bCs/>
        </w:rPr>
        <w:t>End</w:t>
      </w:r>
      <w:r w:rsidR="00486C1E" w:rsidRPr="007D40F4">
        <w:rPr>
          <w:rFonts w:cstheme="minorHAnsi"/>
        </w:rPr>
        <w:t>"</w:t>
      </w:r>
      <w:r w:rsidRPr="007D40F4">
        <w:rPr>
          <w:rFonts w:cstheme="minorHAnsi"/>
        </w:rPr>
        <w:t xml:space="preserve">. </w:t>
      </w:r>
    </w:p>
    <w:p w14:paraId="0FB9476B" w14:textId="77777777" w:rsidR="007D40F4" w:rsidRPr="007D40F4" w:rsidRDefault="009A085B" w:rsidP="007D40F4">
      <w:pPr>
        <w:spacing w:before="80" w:after="120" w:line="276" w:lineRule="auto"/>
        <w:rPr>
          <w:rFonts w:cstheme="minorHAnsi"/>
        </w:rPr>
      </w:pPr>
      <w:r w:rsidRPr="007D40F4">
        <w:rPr>
          <w:rFonts w:cstheme="minorHAnsi"/>
        </w:rPr>
        <w:t>If a command does not match the pattern (unrecognized keyword, missing argument)</w:t>
      </w:r>
      <w:r w:rsidR="00521D3B" w:rsidRPr="007D40F4">
        <w:rPr>
          <w:rFonts w:cstheme="minorHAnsi"/>
        </w:rPr>
        <w:t>,</w:t>
      </w:r>
      <w:r w:rsidRPr="007D40F4">
        <w:rPr>
          <w:rFonts w:cstheme="minorHAnsi"/>
        </w:rPr>
        <w:t xml:space="preserve"> it should be </w:t>
      </w:r>
      <w:r w:rsidRPr="007D40F4">
        <w:rPr>
          <w:rFonts w:cstheme="minorHAnsi"/>
          <w:b/>
          <w:bCs/>
        </w:rPr>
        <w:t>ignored</w:t>
      </w:r>
      <w:r w:rsidRPr="007D40F4">
        <w:rPr>
          <w:rFonts w:cstheme="minorHAnsi"/>
        </w:rPr>
        <w:t xml:space="preserve">. </w:t>
      </w:r>
    </w:p>
    <w:p w14:paraId="09A00B4B" w14:textId="7EC96875" w:rsidR="009A085B" w:rsidRDefault="009A085B" w:rsidP="009A085B">
      <w:r>
        <w:t xml:space="preserve">Check if given </w:t>
      </w:r>
      <w:r w:rsidRPr="007D40F4">
        <w:rPr>
          <w:b/>
          <w:bCs/>
        </w:rPr>
        <w:t>indexes</w:t>
      </w:r>
      <w:r>
        <w:t xml:space="preserve"> are </w:t>
      </w:r>
      <w:r w:rsidRPr="007D40F4">
        <w:rPr>
          <w:b/>
          <w:bCs/>
        </w:rPr>
        <w:t>valid</w:t>
      </w:r>
      <w:r>
        <w:t xml:space="preserve">. </w:t>
      </w:r>
    </w:p>
    <w:p w14:paraId="5BDDDFB0" w14:textId="77777777" w:rsidR="009A085B" w:rsidRDefault="009A085B" w:rsidP="009A085B">
      <w:pPr>
        <w:pStyle w:val="Heading3"/>
      </w:pPr>
      <w:r>
        <w:t xml:space="preserve">Input </w:t>
      </w:r>
    </w:p>
    <w:p w14:paraId="69DB398D" w14:textId="77777777" w:rsidR="009A085B" w:rsidRPr="00A809CB" w:rsidRDefault="009A085B" w:rsidP="009A085B">
      <w:pPr>
        <w:pStyle w:val="ListParagraph"/>
        <w:numPr>
          <w:ilvl w:val="0"/>
          <w:numId w:val="37"/>
        </w:numPr>
        <w:spacing w:before="80" w:after="120" w:line="276" w:lineRule="auto"/>
        <w:rPr>
          <w:b/>
        </w:rPr>
      </w:pPr>
      <w:r>
        <w:t xml:space="preserve">On the first line of the standard input, you will receive an integer </w:t>
      </w:r>
      <w:r w:rsidRPr="00DE19BE">
        <w:rPr>
          <w:rFonts w:ascii="Consolas" w:hAnsi="Consolas"/>
          <w:b/>
        </w:rPr>
        <w:t>n</w:t>
      </w:r>
      <w:r>
        <w:rPr>
          <w:b/>
        </w:rPr>
        <w:t>.</w:t>
      </w:r>
    </w:p>
    <w:p w14:paraId="1A3BD587" w14:textId="4058214D" w:rsidR="009A085B" w:rsidRDefault="009A085B" w:rsidP="009A085B">
      <w:pPr>
        <w:pStyle w:val="ListParagraph"/>
        <w:numPr>
          <w:ilvl w:val="0"/>
          <w:numId w:val="37"/>
        </w:numPr>
        <w:spacing w:before="80" w:after="120" w:line="276" w:lineRule="auto"/>
      </w:pPr>
      <w:bookmarkStart w:id="2" w:name="_Hlk158829453"/>
      <w:r>
        <w:t xml:space="preserve">On the following </w:t>
      </w:r>
      <w:r w:rsidRPr="00DE19BE">
        <w:rPr>
          <w:rFonts w:ascii="Consolas" w:hAnsi="Consolas"/>
          <w:b/>
        </w:rPr>
        <w:t>n</w:t>
      </w:r>
      <w:r>
        <w:t xml:space="preserve"> lines, the movies themselves</w:t>
      </w:r>
      <w:r w:rsidR="007D40F4">
        <w:t>.</w:t>
      </w:r>
    </w:p>
    <w:p w14:paraId="047B66D3" w14:textId="77777777" w:rsidR="009A085B" w:rsidRPr="00A809CB" w:rsidRDefault="009A085B" w:rsidP="009A085B">
      <w:pPr>
        <w:pStyle w:val="ListParagraph"/>
        <w:numPr>
          <w:ilvl w:val="0"/>
          <w:numId w:val="37"/>
        </w:numPr>
        <w:spacing w:before="80" w:after="120" w:line="276" w:lineRule="auto"/>
        <w:rPr>
          <w:rStyle w:val="CodeChar"/>
          <w:rFonts w:asciiTheme="minorHAnsi" w:hAnsiTheme="minorHAnsi"/>
          <w:b w:val="0"/>
          <w:noProof w:val="0"/>
        </w:rPr>
      </w:pPr>
      <w:bookmarkStart w:id="3" w:name="_Hlk158829470"/>
      <w:bookmarkEnd w:id="2"/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DE19BE">
        <w:rPr>
          <w:rFonts w:ascii="Consolas" w:hAnsi="Consolas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.</w:t>
      </w:r>
    </w:p>
    <w:bookmarkEnd w:id="3"/>
    <w:p w14:paraId="0D246AC5" w14:textId="77777777" w:rsidR="009A085B" w:rsidRPr="00101C40" w:rsidRDefault="009A085B" w:rsidP="009A085B">
      <w:pPr>
        <w:pStyle w:val="Heading3"/>
      </w:pPr>
      <w:r w:rsidRPr="00101C40">
        <w:t xml:space="preserve">Output </w:t>
      </w:r>
    </w:p>
    <w:p w14:paraId="4920D14C" w14:textId="1AC417CD" w:rsidR="009A085B" w:rsidRDefault="009A085B" w:rsidP="009A085B">
      <w:r>
        <w:t xml:space="preserve">On the first line print the remaining tickets in the array in the following format: </w:t>
      </w:r>
      <w:r w:rsidR="00486C1E">
        <w:t>"</w:t>
      </w:r>
      <w:r w:rsidRPr="007247A0">
        <w:rPr>
          <w:rStyle w:val="CodeChar"/>
        </w:rPr>
        <w:t>T</w:t>
      </w:r>
      <w:r w:rsidRPr="001202A8">
        <w:rPr>
          <w:rStyle w:val="CodeChar"/>
        </w:rPr>
        <w:t>ickets left:</w:t>
      </w:r>
      <w:r w:rsidRPr="007247A0">
        <w:t xml:space="preserve"> </w:t>
      </w:r>
      <w:r w:rsidRPr="001202A8">
        <w:rPr>
          <w:rStyle w:val="CodeChar"/>
        </w:rPr>
        <w:t>{movie1}, {movie2},</w:t>
      </w:r>
      <w:r w:rsidRPr="007247A0">
        <w:t xml:space="preserve"> </w:t>
      </w:r>
      <w:r w:rsidRPr="001202A8">
        <w:rPr>
          <w:rStyle w:val="CodeChar"/>
        </w:rPr>
        <w:t>{movie3}, …</w:t>
      </w:r>
      <w:r w:rsidR="00486C1E">
        <w:t>"</w:t>
      </w:r>
      <w:r>
        <w:t xml:space="preserve"> </w:t>
      </w:r>
    </w:p>
    <w:p w14:paraId="0B0A2043" w14:textId="615F20B1" w:rsidR="009A085B" w:rsidRDefault="009A085B" w:rsidP="00725241">
      <w:pPr>
        <w:spacing w:before="80" w:after="120" w:line="276" w:lineRule="auto"/>
      </w:pPr>
      <w:r>
        <w:t xml:space="preserve">In case there are no tickets left, print </w:t>
      </w:r>
      <w:r w:rsidR="00486C1E">
        <w:t>"</w:t>
      </w:r>
      <w:r w:rsidRPr="001202A8">
        <w:rPr>
          <w:rStyle w:val="CodeChar"/>
        </w:rPr>
        <w:t>The box office is empty</w:t>
      </w:r>
      <w:r w:rsidR="00486C1E">
        <w:t>"</w:t>
      </w:r>
      <w:r>
        <w:t xml:space="preserve">. </w:t>
      </w:r>
    </w:p>
    <w:p w14:paraId="1E84610A" w14:textId="77777777" w:rsidR="009A085B" w:rsidRPr="00D32213" w:rsidRDefault="009A085B" w:rsidP="00D32213">
      <w:pPr>
        <w:pStyle w:val="Heading3"/>
        <w:rPr>
          <w:bCs/>
        </w:rPr>
      </w:pPr>
      <w:r w:rsidRPr="00D32213">
        <w:rPr>
          <w:bCs/>
        </w:rPr>
        <w:t xml:space="preserve">Examples </w:t>
      </w:r>
    </w:p>
    <w:tbl>
      <w:tblPr>
        <w:tblW w:w="1031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5164"/>
      </w:tblGrid>
      <w:tr w:rsidR="009A085B" w:rsidRPr="00DD4EA5" w14:paraId="0522D168" w14:textId="77777777" w:rsidTr="00014C74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B8709" w14:textId="77777777" w:rsidR="009A085B" w:rsidRPr="00DD4EA5" w:rsidRDefault="009A085B" w:rsidP="00014C74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C84C46" w14:textId="77777777" w:rsidR="009A085B" w:rsidRPr="00DD4EA5" w:rsidRDefault="009A085B" w:rsidP="00014C74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9A085B" w:rsidRPr="00B2366A" w14:paraId="52B5B62C" w14:textId="77777777" w:rsidTr="00014C7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C82A32" w14:textId="77777777" w:rsidR="009A085B" w:rsidRPr="00B2366A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177485">
              <w:rPr>
                <w:rFonts w:ascii="Consolas" w:eastAsia="Consolas" w:hAnsi="Consolas" w:cstheme="minorHAnsi"/>
              </w:rPr>
              <w:t>cinema(</w:t>
            </w:r>
            <w:proofErr w:type="gramEnd"/>
            <w:r w:rsidRPr="00177485">
              <w:rPr>
                <w:rFonts w:ascii="Consolas" w:eastAsia="Consolas" w:hAnsi="Consolas" w:cstheme="minorHAnsi"/>
              </w:rPr>
              <w:t>['3','Avatar', 'Titanic', 'Joker', 'Sell', 'End', 'Swap 0 1'])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078878" w14:textId="77777777" w:rsidR="009A085B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r w:rsidRPr="00E27D6D">
              <w:rPr>
                <w:rFonts w:ascii="Consolas" w:eastAsia="Consolas" w:hAnsi="Consolas" w:cstheme="minorHAnsi"/>
              </w:rPr>
              <w:t xml:space="preserve">Avatar ticket sold! </w:t>
            </w:r>
          </w:p>
          <w:p w14:paraId="30E16A3F" w14:textId="5404207F" w:rsidR="009A085B" w:rsidRPr="00B2366A" w:rsidRDefault="009A085B" w:rsidP="00014C74">
            <w:pPr>
              <w:pStyle w:val="Body"/>
              <w:rPr>
                <w:rFonts w:ascii="Consolas" w:hAnsi="Consolas" w:cstheme="minorHAnsi"/>
              </w:rPr>
            </w:pPr>
            <w:r w:rsidRPr="00E27D6D">
              <w:rPr>
                <w:rFonts w:ascii="Consolas" w:eastAsia="Consolas" w:hAnsi="Consolas" w:cstheme="minorHAnsi"/>
              </w:rPr>
              <w:t xml:space="preserve">Tickets left: </w:t>
            </w:r>
            <w:proofErr w:type="gramStart"/>
            <w:r w:rsidRPr="00E7020E">
              <w:rPr>
                <w:rFonts w:ascii="Consolas" w:eastAsia="Consolas" w:hAnsi="Consolas" w:cstheme="minorHAnsi"/>
              </w:rPr>
              <w:t>Titanic</w:t>
            </w:r>
            <w:r w:rsidR="004055A6">
              <w:rPr>
                <w:rFonts w:ascii="Consolas" w:eastAsia="Consolas" w:hAnsi="Consolas" w:cstheme="minorHAnsi"/>
              </w:rPr>
              <w:t xml:space="preserve"> ,</w:t>
            </w:r>
            <w:proofErr w:type="gramEnd"/>
            <w:r w:rsidR="004055A6">
              <w:rPr>
                <w:rFonts w:ascii="Consolas" w:eastAsia="Consolas" w:hAnsi="Consolas" w:cstheme="minorHAnsi"/>
              </w:rPr>
              <w:t xml:space="preserve"> </w:t>
            </w:r>
            <w:r w:rsidR="004055A6" w:rsidRPr="00E7020E">
              <w:rPr>
                <w:rFonts w:ascii="Consolas" w:eastAsia="Consolas" w:hAnsi="Consolas" w:cstheme="minorHAnsi"/>
              </w:rPr>
              <w:t>Joker</w:t>
            </w:r>
          </w:p>
        </w:tc>
      </w:tr>
      <w:tr w:rsidR="009A085B" w:rsidRPr="00B2366A" w14:paraId="65420E7B" w14:textId="77777777" w:rsidTr="00014C7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1A942C" w14:textId="77777777" w:rsidR="009A085B" w:rsidRPr="00B2366A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334744">
              <w:rPr>
                <w:rFonts w:ascii="Consolas" w:eastAsia="Consolas" w:hAnsi="Consolas" w:cstheme="minorHAnsi"/>
              </w:rPr>
              <w:t>cinema(</w:t>
            </w:r>
            <w:proofErr w:type="gramEnd"/>
            <w:r w:rsidRPr="00334744">
              <w:rPr>
                <w:rFonts w:ascii="Consolas" w:eastAsia="Consolas" w:hAnsi="Consolas" w:cstheme="minorHAnsi"/>
              </w:rPr>
              <w:t xml:space="preserve">['5', 'The Matrix', 'The Godfather', 'The Shawshank Redemption', </w:t>
            </w:r>
            <w:r w:rsidRPr="00334744">
              <w:rPr>
                <w:rFonts w:ascii="Consolas" w:eastAsia="Consolas" w:hAnsi="Consolas" w:cstheme="minorHAnsi"/>
              </w:rPr>
              <w:lastRenderedPageBreak/>
              <w:t>'The Dark Knight', 'Inception',</w:t>
            </w:r>
            <w:r>
              <w:rPr>
                <w:rFonts w:ascii="Consolas" w:eastAsia="Consolas" w:hAnsi="Consolas" w:cstheme="minorHAnsi"/>
              </w:rPr>
              <w:t xml:space="preserve"> </w:t>
            </w:r>
            <w:r w:rsidRPr="00334744">
              <w:rPr>
                <w:rFonts w:ascii="Consolas" w:eastAsia="Consolas" w:hAnsi="Consolas" w:cstheme="minorHAnsi"/>
              </w:rPr>
              <w:t>'Add The Lord of the Rings', 'Swap 1 4', 'End'])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B31BD3" w14:textId="77777777" w:rsidR="009A085B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r>
              <w:lastRenderedPageBreak/>
              <w:t>Swapped</w:t>
            </w:r>
            <w:r w:rsidRPr="00E27D6D">
              <w:rPr>
                <w:rFonts w:ascii="Consolas" w:eastAsia="Consolas" w:hAnsi="Consolas" w:cstheme="minorHAnsi"/>
              </w:rPr>
              <w:t xml:space="preserve">! </w:t>
            </w:r>
          </w:p>
          <w:p w14:paraId="103F3E34" w14:textId="77777777" w:rsidR="009A085B" w:rsidRPr="00E27D6D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r w:rsidRPr="00E7020E">
              <w:rPr>
                <w:rFonts w:ascii="Consolas" w:eastAsia="Consolas" w:hAnsi="Consolas" w:cstheme="minorHAnsi"/>
              </w:rPr>
              <w:lastRenderedPageBreak/>
              <w:t>Tickets left: The Matrix, Inception, The Shawshank Redemption, The Dark Knight, The Godfather, The Lord of the Rings</w:t>
            </w:r>
          </w:p>
        </w:tc>
      </w:tr>
      <w:tr w:rsidR="009A085B" w:rsidRPr="00B2366A" w14:paraId="47992A47" w14:textId="77777777" w:rsidTr="00014C7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326A5D" w14:textId="77777777" w:rsidR="009A085B" w:rsidRPr="00E27D6D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E27D6D">
              <w:rPr>
                <w:rFonts w:ascii="Consolas" w:eastAsia="Consolas" w:hAnsi="Consolas" w:cstheme="minorHAnsi"/>
              </w:rPr>
              <w:lastRenderedPageBreak/>
              <w:t>cinema(</w:t>
            </w:r>
            <w:proofErr w:type="gramEnd"/>
            <w:r w:rsidRPr="00E27D6D">
              <w:rPr>
                <w:rFonts w:ascii="Consolas" w:eastAsia="Consolas" w:hAnsi="Consolas" w:cstheme="minorHAnsi"/>
              </w:rPr>
              <w:t>[</w:t>
            </w:r>
            <w:r>
              <w:rPr>
                <w:rFonts w:ascii="Consolas" w:eastAsia="Consolas" w:hAnsi="Consolas" w:cstheme="minorHAnsi"/>
              </w:rPr>
              <w:t>'3', '</w:t>
            </w:r>
            <w:r w:rsidRPr="00E27D6D">
              <w:rPr>
                <w:rFonts w:ascii="Consolas" w:eastAsia="Consolas" w:hAnsi="Consolas" w:cstheme="minorHAnsi"/>
              </w:rPr>
              <w:t xml:space="preserve">Star Wars’, </w:t>
            </w:r>
            <w:r>
              <w:rPr>
                <w:rFonts w:ascii="Consolas" w:eastAsia="Consolas" w:hAnsi="Consolas" w:cstheme="minorHAnsi"/>
              </w:rPr>
              <w:t>'</w:t>
            </w:r>
            <w:r w:rsidRPr="00E27D6D">
              <w:rPr>
                <w:rFonts w:ascii="Consolas" w:eastAsia="Consolas" w:hAnsi="Consolas" w:cstheme="minorHAnsi"/>
              </w:rPr>
              <w:t xml:space="preserve">Harry Potter’, </w:t>
            </w:r>
            <w:r>
              <w:rPr>
                <w:rFonts w:ascii="Consolas" w:eastAsia="Consolas" w:hAnsi="Consolas" w:cstheme="minorHAnsi"/>
              </w:rPr>
              <w:t>'</w:t>
            </w:r>
            <w:r w:rsidRPr="00E27D6D">
              <w:rPr>
                <w:rFonts w:ascii="Consolas" w:eastAsia="Consolas" w:hAnsi="Consolas" w:cstheme="minorHAnsi"/>
              </w:rPr>
              <w:t>The Hunger Games’], [</w:t>
            </w:r>
            <w:r>
              <w:rPr>
                <w:rFonts w:ascii="Consolas" w:eastAsia="Consolas" w:hAnsi="Consolas" w:cstheme="minorHAnsi"/>
              </w:rPr>
              <w:t>'</w:t>
            </w:r>
            <w:r w:rsidRPr="00E27D6D">
              <w:rPr>
                <w:rFonts w:ascii="Consolas" w:eastAsia="Consolas" w:hAnsi="Consolas" w:cstheme="minorHAnsi"/>
              </w:rPr>
              <w:t xml:space="preserve">Sell’, </w:t>
            </w:r>
            <w:r>
              <w:rPr>
                <w:rFonts w:ascii="Consolas" w:eastAsia="Consolas" w:hAnsi="Consolas" w:cstheme="minorHAnsi"/>
              </w:rPr>
              <w:t>'</w:t>
            </w:r>
            <w:r w:rsidRPr="00E27D6D">
              <w:rPr>
                <w:rFonts w:ascii="Consolas" w:eastAsia="Consolas" w:hAnsi="Consolas" w:cstheme="minorHAnsi"/>
              </w:rPr>
              <w:t xml:space="preserve">Sell’, </w:t>
            </w:r>
            <w:r>
              <w:rPr>
                <w:rFonts w:ascii="Consolas" w:eastAsia="Consolas" w:hAnsi="Consolas" w:cstheme="minorHAnsi"/>
              </w:rPr>
              <w:t>'</w:t>
            </w:r>
            <w:r w:rsidRPr="00E27D6D">
              <w:rPr>
                <w:rFonts w:ascii="Consolas" w:eastAsia="Consolas" w:hAnsi="Consolas" w:cstheme="minorHAnsi"/>
              </w:rPr>
              <w:t xml:space="preserve">Sell’, </w:t>
            </w:r>
            <w:r>
              <w:rPr>
                <w:rFonts w:ascii="Consolas" w:eastAsia="Consolas" w:hAnsi="Consolas" w:cstheme="minorHAnsi"/>
              </w:rPr>
              <w:t>'</w:t>
            </w:r>
            <w:r w:rsidRPr="00E27D6D">
              <w:rPr>
                <w:rFonts w:ascii="Consolas" w:eastAsia="Consolas" w:hAnsi="Consolas" w:cstheme="minorHAnsi"/>
              </w:rPr>
              <w:t>End’])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2737EB" w14:textId="77777777" w:rsidR="009A085B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r w:rsidRPr="00E27D6D">
              <w:rPr>
                <w:rFonts w:ascii="Consolas" w:eastAsia="Consolas" w:hAnsi="Consolas" w:cstheme="minorHAnsi"/>
              </w:rPr>
              <w:t xml:space="preserve">Star Wars ticket sold! </w:t>
            </w:r>
          </w:p>
          <w:p w14:paraId="22990CD0" w14:textId="77777777" w:rsidR="009A085B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r w:rsidRPr="00E27D6D">
              <w:rPr>
                <w:rFonts w:ascii="Consolas" w:eastAsia="Consolas" w:hAnsi="Consolas" w:cstheme="minorHAnsi"/>
              </w:rPr>
              <w:t xml:space="preserve">Harry Potter ticket sold! </w:t>
            </w:r>
          </w:p>
          <w:p w14:paraId="648D4441" w14:textId="77777777" w:rsidR="009A085B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r w:rsidRPr="00E27D6D">
              <w:rPr>
                <w:rFonts w:ascii="Consolas" w:eastAsia="Consolas" w:hAnsi="Consolas" w:cstheme="minorHAnsi"/>
              </w:rPr>
              <w:t xml:space="preserve">The Hunger Games ticket sold! </w:t>
            </w:r>
          </w:p>
          <w:p w14:paraId="1A805066" w14:textId="77777777" w:rsidR="009A085B" w:rsidRPr="00E27D6D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r w:rsidRPr="00E27D6D">
              <w:rPr>
                <w:rFonts w:ascii="Consolas" w:eastAsia="Consolas" w:hAnsi="Consolas" w:cstheme="minorHAnsi"/>
              </w:rPr>
              <w:t>The box office is empty</w:t>
            </w:r>
          </w:p>
        </w:tc>
      </w:tr>
    </w:tbl>
    <w:p w14:paraId="693CD672" w14:textId="77777777" w:rsidR="009A085B" w:rsidRPr="009A085B" w:rsidRDefault="009A085B" w:rsidP="009A085B"/>
    <w:sectPr w:rsidR="009A085B" w:rsidRPr="009A085B" w:rsidSect="003B6AA3">
      <w:headerReference w:type="default" r:id="rId9"/>
      <w:footerReference w:type="default" r:id="rId10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7B36E" w14:textId="77777777" w:rsidR="003B6AA3" w:rsidRDefault="003B6AA3" w:rsidP="008068A2">
      <w:r>
        <w:separator/>
      </w:r>
    </w:p>
  </w:endnote>
  <w:endnote w:type="continuationSeparator" w:id="0">
    <w:p w14:paraId="5DF659A3" w14:textId="77777777" w:rsidR="003B6AA3" w:rsidRDefault="003B6AA3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6828255" name="Picture 25682825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95499577" name="Picture 149549957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9273475" name="Picture 72927347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62141297" name="Picture 136214129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931802989" name="Picture 93180298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909012027" name="Picture 190901202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96508966" name="Picture 10965089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421056733" name="Picture 14210567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27155723" name="Picture 2271557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6828255" name="Picture 25682825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95499577" name="Picture 149549957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9273475" name="Picture 72927347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62141297" name="Picture 1362141297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931802989" name="Picture 931802989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909012027" name="Picture 190901202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96508966" name="Picture 1096508966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421056733" name="Picture 14210567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27155723" name="Picture 2271557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82794076" name="Picture 128279407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C438BE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03315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9E03315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678D9" w14:textId="77777777" w:rsidR="003B6AA3" w:rsidRDefault="003B6AA3" w:rsidP="008068A2">
      <w:r>
        <w:separator/>
      </w:r>
    </w:p>
  </w:footnote>
  <w:footnote w:type="continuationSeparator" w:id="0">
    <w:p w14:paraId="628ADC3C" w14:textId="77777777" w:rsidR="003B6AA3" w:rsidRDefault="003B6AA3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0D9C"/>
    <w:multiLevelType w:val="multilevel"/>
    <w:tmpl w:val="93FA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65571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8C777C"/>
    <w:multiLevelType w:val="hybridMultilevel"/>
    <w:tmpl w:val="39D621A6"/>
    <w:lvl w:ilvl="0" w:tplc="2886E3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74FD2"/>
    <w:multiLevelType w:val="hybridMultilevel"/>
    <w:tmpl w:val="552E4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B3C8D"/>
    <w:multiLevelType w:val="hybridMultilevel"/>
    <w:tmpl w:val="35404F52"/>
    <w:lvl w:ilvl="0" w:tplc="AE683ADC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5F20906"/>
    <w:multiLevelType w:val="hybridMultilevel"/>
    <w:tmpl w:val="C3901606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63230B"/>
    <w:multiLevelType w:val="hybridMultilevel"/>
    <w:tmpl w:val="101A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C0849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C657BCF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64243"/>
    <w:multiLevelType w:val="hybridMultilevel"/>
    <w:tmpl w:val="F5D8FF1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B21A09"/>
    <w:multiLevelType w:val="hybridMultilevel"/>
    <w:tmpl w:val="D188E7DA"/>
    <w:lvl w:ilvl="0" w:tplc="B89A8814">
      <w:start w:val="1"/>
      <w:numFmt w:val="decimal"/>
      <w:suff w:val="space"/>
      <w:lvlText w:val="Query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3" w15:restartNumberingAfterBreak="0">
    <w:nsid w:val="303F1A9D"/>
    <w:multiLevelType w:val="hybridMultilevel"/>
    <w:tmpl w:val="435EC82E"/>
    <w:lvl w:ilvl="0" w:tplc="446C69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E06A76"/>
    <w:multiLevelType w:val="multilevel"/>
    <w:tmpl w:val="A5A88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DA3D2C"/>
    <w:multiLevelType w:val="hybridMultilevel"/>
    <w:tmpl w:val="0DDA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6E5E73"/>
    <w:multiLevelType w:val="hybridMultilevel"/>
    <w:tmpl w:val="372E37B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6C6F7F"/>
    <w:multiLevelType w:val="hybridMultilevel"/>
    <w:tmpl w:val="73A646E0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AAC1C54"/>
    <w:multiLevelType w:val="hybridMultilevel"/>
    <w:tmpl w:val="892CD9A2"/>
    <w:lvl w:ilvl="0" w:tplc="7BA03D0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3C0C63AC"/>
    <w:multiLevelType w:val="hybridMultilevel"/>
    <w:tmpl w:val="ACA6E61A"/>
    <w:lvl w:ilvl="0" w:tplc="D05E36E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22660E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D77BC2"/>
    <w:multiLevelType w:val="hybridMultilevel"/>
    <w:tmpl w:val="A39892FE"/>
    <w:lvl w:ilvl="0" w:tplc="FDC05238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530EE6"/>
    <w:multiLevelType w:val="hybridMultilevel"/>
    <w:tmpl w:val="79C4F67A"/>
    <w:lvl w:ilvl="0" w:tplc="AE683A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10580F"/>
    <w:multiLevelType w:val="hybridMultilevel"/>
    <w:tmpl w:val="2EC228FC"/>
    <w:lvl w:ilvl="0" w:tplc="BA2A6124">
      <w:start w:val="1"/>
      <w:numFmt w:val="decimal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330E7D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F002BE4"/>
    <w:multiLevelType w:val="hybridMultilevel"/>
    <w:tmpl w:val="11E6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D74C5C"/>
    <w:multiLevelType w:val="hybridMultilevel"/>
    <w:tmpl w:val="7620225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468060F"/>
    <w:multiLevelType w:val="hybridMultilevel"/>
    <w:tmpl w:val="3544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64518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3" w15:restartNumberingAfterBreak="0">
    <w:nsid w:val="77DF02BA"/>
    <w:multiLevelType w:val="hybridMultilevel"/>
    <w:tmpl w:val="6C66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157E9B"/>
    <w:multiLevelType w:val="hybridMultilevel"/>
    <w:tmpl w:val="EA8A330E"/>
    <w:lvl w:ilvl="0" w:tplc="FA3A465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D65BAB"/>
    <w:multiLevelType w:val="hybridMultilevel"/>
    <w:tmpl w:val="552E423C"/>
    <w:lvl w:ilvl="0" w:tplc="89D636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600210">
    <w:abstractNumId w:val="5"/>
  </w:num>
  <w:num w:numId="2" w16cid:durableId="1230269694">
    <w:abstractNumId w:val="12"/>
  </w:num>
  <w:num w:numId="3" w16cid:durableId="1432555266">
    <w:abstractNumId w:val="24"/>
  </w:num>
  <w:num w:numId="4" w16cid:durableId="1866362646">
    <w:abstractNumId w:val="21"/>
  </w:num>
  <w:num w:numId="5" w16cid:durableId="1533763932">
    <w:abstractNumId w:val="26"/>
  </w:num>
  <w:num w:numId="6" w16cid:durableId="1019892442">
    <w:abstractNumId w:val="20"/>
  </w:num>
  <w:num w:numId="7" w16cid:durableId="2014065220">
    <w:abstractNumId w:val="27"/>
  </w:num>
  <w:num w:numId="8" w16cid:durableId="244074350">
    <w:abstractNumId w:val="27"/>
    <w:lvlOverride w:ilvl="0">
      <w:startOverride w:val="1"/>
    </w:lvlOverride>
  </w:num>
  <w:num w:numId="9" w16cid:durableId="1741441939">
    <w:abstractNumId w:val="0"/>
  </w:num>
  <w:num w:numId="10" w16cid:durableId="1128011665">
    <w:abstractNumId w:val="11"/>
  </w:num>
  <w:num w:numId="11" w16cid:durableId="1087381694">
    <w:abstractNumId w:val="14"/>
  </w:num>
  <w:num w:numId="12" w16cid:durableId="1703703909">
    <w:abstractNumId w:val="5"/>
    <w:lvlOverride w:ilvl="0">
      <w:startOverride w:val="1"/>
    </w:lvlOverride>
  </w:num>
  <w:num w:numId="13" w16cid:durableId="608046395">
    <w:abstractNumId w:val="2"/>
  </w:num>
  <w:num w:numId="14" w16cid:durableId="1690986722">
    <w:abstractNumId w:val="33"/>
  </w:num>
  <w:num w:numId="15" w16cid:durableId="1301881856">
    <w:abstractNumId w:val="35"/>
  </w:num>
  <w:num w:numId="16" w16cid:durableId="1082023401">
    <w:abstractNumId w:val="7"/>
  </w:num>
  <w:num w:numId="17" w16cid:durableId="290407446">
    <w:abstractNumId w:val="15"/>
  </w:num>
  <w:num w:numId="18" w16cid:durableId="678436328">
    <w:abstractNumId w:val="34"/>
  </w:num>
  <w:num w:numId="19" w16cid:durableId="620916043">
    <w:abstractNumId w:val="8"/>
  </w:num>
  <w:num w:numId="20" w16cid:durableId="110785084">
    <w:abstractNumId w:val="17"/>
  </w:num>
  <w:num w:numId="21" w16cid:durableId="1762412531">
    <w:abstractNumId w:val="29"/>
  </w:num>
  <w:num w:numId="22" w16cid:durableId="2085058911">
    <w:abstractNumId w:val="4"/>
  </w:num>
  <w:num w:numId="23" w16cid:durableId="560214914">
    <w:abstractNumId w:val="22"/>
  </w:num>
  <w:num w:numId="24" w16cid:durableId="873923986">
    <w:abstractNumId w:val="25"/>
  </w:num>
  <w:num w:numId="25" w16cid:durableId="2137065835">
    <w:abstractNumId w:val="32"/>
  </w:num>
  <w:num w:numId="26" w16cid:durableId="108361957">
    <w:abstractNumId w:val="10"/>
  </w:num>
  <w:num w:numId="27" w16cid:durableId="544490970">
    <w:abstractNumId w:val="30"/>
  </w:num>
  <w:num w:numId="28" w16cid:durableId="345862434">
    <w:abstractNumId w:val="31"/>
  </w:num>
  <w:num w:numId="29" w16cid:durableId="1093932703">
    <w:abstractNumId w:val="6"/>
  </w:num>
  <w:num w:numId="30" w16cid:durableId="32661185">
    <w:abstractNumId w:val="28"/>
  </w:num>
  <w:num w:numId="31" w16cid:durableId="2138448452">
    <w:abstractNumId w:val="9"/>
  </w:num>
  <w:num w:numId="32" w16cid:durableId="493225378">
    <w:abstractNumId w:val="18"/>
  </w:num>
  <w:num w:numId="33" w16cid:durableId="2048948839">
    <w:abstractNumId w:val="3"/>
  </w:num>
  <w:num w:numId="34" w16cid:durableId="793593888">
    <w:abstractNumId w:val="13"/>
  </w:num>
  <w:num w:numId="35" w16cid:durableId="1320382732">
    <w:abstractNumId w:val="16"/>
  </w:num>
  <w:num w:numId="36" w16cid:durableId="758141641">
    <w:abstractNumId w:val="23"/>
  </w:num>
  <w:num w:numId="37" w16cid:durableId="1212382672">
    <w:abstractNumId w:val="1"/>
  </w:num>
  <w:num w:numId="38" w16cid:durableId="789200999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MLc0MTQ2NDM2tjRU0lEKTi0uzszPAykwqgUA3ZPu0CwAAAA="/>
  </w:docVars>
  <w:rsids>
    <w:rsidRoot w:val="008068A2"/>
    <w:rsid w:val="000006BB"/>
    <w:rsid w:val="00002C1C"/>
    <w:rsid w:val="00007044"/>
    <w:rsid w:val="000137A1"/>
    <w:rsid w:val="0001451E"/>
    <w:rsid w:val="000217AA"/>
    <w:rsid w:val="00023DC6"/>
    <w:rsid w:val="0002562E"/>
    <w:rsid w:val="00025F04"/>
    <w:rsid w:val="00033E53"/>
    <w:rsid w:val="00035935"/>
    <w:rsid w:val="000400A8"/>
    <w:rsid w:val="00041784"/>
    <w:rsid w:val="00045127"/>
    <w:rsid w:val="00051FE0"/>
    <w:rsid w:val="00062992"/>
    <w:rsid w:val="00064296"/>
    <w:rsid w:val="00064D15"/>
    <w:rsid w:val="000826DF"/>
    <w:rsid w:val="00082BF2"/>
    <w:rsid w:val="0008559D"/>
    <w:rsid w:val="00086727"/>
    <w:rsid w:val="000876FD"/>
    <w:rsid w:val="00090EB3"/>
    <w:rsid w:val="0009209B"/>
    <w:rsid w:val="00092D8C"/>
    <w:rsid w:val="00093CEB"/>
    <w:rsid w:val="00094772"/>
    <w:rsid w:val="000977AE"/>
    <w:rsid w:val="000A6794"/>
    <w:rsid w:val="000B2A4B"/>
    <w:rsid w:val="000B300C"/>
    <w:rsid w:val="000B39E6"/>
    <w:rsid w:val="000B49C6"/>
    <w:rsid w:val="000B56F0"/>
    <w:rsid w:val="000B620E"/>
    <w:rsid w:val="000C5361"/>
    <w:rsid w:val="000F14D8"/>
    <w:rsid w:val="000F4F8E"/>
    <w:rsid w:val="00103906"/>
    <w:rsid w:val="001106E6"/>
    <w:rsid w:val="0011315D"/>
    <w:rsid w:val="001142E9"/>
    <w:rsid w:val="00120BDA"/>
    <w:rsid w:val="0012523B"/>
    <w:rsid w:val="0012541E"/>
    <w:rsid w:val="001275B9"/>
    <w:rsid w:val="0013353E"/>
    <w:rsid w:val="00134BBF"/>
    <w:rsid w:val="00137FBD"/>
    <w:rsid w:val="001428C7"/>
    <w:rsid w:val="00142C75"/>
    <w:rsid w:val="001449E8"/>
    <w:rsid w:val="001619DF"/>
    <w:rsid w:val="00164C70"/>
    <w:rsid w:val="00164CDC"/>
    <w:rsid w:val="00167CF1"/>
    <w:rsid w:val="00171021"/>
    <w:rsid w:val="001713A2"/>
    <w:rsid w:val="00175E1D"/>
    <w:rsid w:val="0018017D"/>
    <w:rsid w:val="0018308A"/>
    <w:rsid w:val="001837BD"/>
    <w:rsid w:val="00183A2C"/>
    <w:rsid w:val="0018554F"/>
    <w:rsid w:val="0019074E"/>
    <w:rsid w:val="001A2B29"/>
    <w:rsid w:val="001A6728"/>
    <w:rsid w:val="001B2A82"/>
    <w:rsid w:val="001B7060"/>
    <w:rsid w:val="001C0AEC"/>
    <w:rsid w:val="001C1FCD"/>
    <w:rsid w:val="001D0F26"/>
    <w:rsid w:val="001D15EF"/>
    <w:rsid w:val="001D2464"/>
    <w:rsid w:val="001D50AE"/>
    <w:rsid w:val="001D5DFA"/>
    <w:rsid w:val="001D6405"/>
    <w:rsid w:val="001E1161"/>
    <w:rsid w:val="001E3FEF"/>
    <w:rsid w:val="001F45C8"/>
    <w:rsid w:val="001F5A91"/>
    <w:rsid w:val="001F7160"/>
    <w:rsid w:val="001F74C0"/>
    <w:rsid w:val="00202683"/>
    <w:rsid w:val="00202B03"/>
    <w:rsid w:val="0020625C"/>
    <w:rsid w:val="00211617"/>
    <w:rsid w:val="00211D75"/>
    <w:rsid w:val="00215FCE"/>
    <w:rsid w:val="00217A33"/>
    <w:rsid w:val="0022139F"/>
    <w:rsid w:val="0023182B"/>
    <w:rsid w:val="002326A7"/>
    <w:rsid w:val="00232E7D"/>
    <w:rsid w:val="00233B33"/>
    <w:rsid w:val="002367C2"/>
    <w:rsid w:val="002421A6"/>
    <w:rsid w:val="0024312C"/>
    <w:rsid w:val="00247D76"/>
    <w:rsid w:val="00260EFD"/>
    <w:rsid w:val="00264287"/>
    <w:rsid w:val="0026589D"/>
    <w:rsid w:val="002664E1"/>
    <w:rsid w:val="002674C4"/>
    <w:rsid w:val="00270623"/>
    <w:rsid w:val="00272D2F"/>
    <w:rsid w:val="00275E02"/>
    <w:rsid w:val="002819B5"/>
    <w:rsid w:val="002853F4"/>
    <w:rsid w:val="00291309"/>
    <w:rsid w:val="002924C0"/>
    <w:rsid w:val="002A162F"/>
    <w:rsid w:val="002A2941"/>
    <w:rsid w:val="002A2D2D"/>
    <w:rsid w:val="002B5490"/>
    <w:rsid w:val="002B5A9E"/>
    <w:rsid w:val="002C4607"/>
    <w:rsid w:val="002C539D"/>
    <w:rsid w:val="002C71C6"/>
    <w:rsid w:val="002D07CA"/>
    <w:rsid w:val="002D3A46"/>
    <w:rsid w:val="002D3C77"/>
    <w:rsid w:val="002D550E"/>
    <w:rsid w:val="002D73FA"/>
    <w:rsid w:val="002E22A5"/>
    <w:rsid w:val="002F36FF"/>
    <w:rsid w:val="00301082"/>
    <w:rsid w:val="00305122"/>
    <w:rsid w:val="00307780"/>
    <w:rsid w:val="00315F95"/>
    <w:rsid w:val="003230CF"/>
    <w:rsid w:val="00325A93"/>
    <w:rsid w:val="00325C5A"/>
    <w:rsid w:val="0033212E"/>
    <w:rsid w:val="0033490F"/>
    <w:rsid w:val="00334A8E"/>
    <w:rsid w:val="003360DC"/>
    <w:rsid w:val="00340B70"/>
    <w:rsid w:val="00345087"/>
    <w:rsid w:val="003454E9"/>
    <w:rsid w:val="00353FC8"/>
    <w:rsid w:val="00357360"/>
    <w:rsid w:val="00380A57"/>
    <w:rsid w:val="003817EF"/>
    <w:rsid w:val="00382A45"/>
    <w:rsid w:val="00386A0D"/>
    <w:rsid w:val="003927C8"/>
    <w:rsid w:val="003A06E0"/>
    <w:rsid w:val="003A1601"/>
    <w:rsid w:val="003A337B"/>
    <w:rsid w:val="003A33F9"/>
    <w:rsid w:val="003A5602"/>
    <w:rsid w:val="003B0278"/>
    <w:rsid w:val="003B1846"/>
    <w:rsid w:val="003B32D5"/>
    <w:rsid w:val="003B572B"/>
    <w:rsid w:val="003B6A53"/>
    <w:rsid w:val="003B6AA3"/>
    <w:rsid w:val="003C0DD2"/>
    <w:rsid w:val="003D0FCE"/>
    <w:rsid w:val="003E0918"/>
    <w:rsid w:val="003E1013"/>
    <w:rsid w:val="003E12EA"/>
    <w:rsid w:val="003E167F"/>
    <w:rsid w:val="003E201E"/>
    <w:rsid w:val="003E2A3C"/>
    <w:rsid w:val="003E2F33"/>
    <w:rsid w:val="003E616F"/>
    <w:rsid w:val="003E6BFB"/>
    <w:rsid w:val="003F1864"/>
    <w:rsid w:val="004055A6"/>
    <w:rsid w:val="0041081C"/>
    <w:rsid w:val="00413A71"/>
    <w:rsid w:val="004145BF"/>
    <w:rsid w:val="00415E01"/>
    <w:rsid w:val="00420759"/>
    <w:rsid w:val="00424CA2"/>
    <w:rsid w:val="00426850"/>
    <w:rsid w:val="004311CA"/>
    <w:rsid w:val="00432757"/>
    <w:rsid w:val="004339A4"/>
    <w:rsid w:val="00435274"/>
    <w:rsid w:val="0044437B"/>
    <w:rsid w:val="00444C12"/>
    <w:rsid w:val="004457A2"/>
    <w:rsid w:val="00455770"/>
    <w:rsid w:val="00471A7D"/>
    <w:rsid w:val="0047331A"/>
    <w:rsid w:val="0047640B"/>
    <w:rsid w:val="0047644B"/>
    <w:rsid w:val="00476D4B"/>
    <w:rsid w:val="00484095"/>
    <w:rsid w:val="00486C1E"/>
    <w:rsid w:val="00491748"/>
    <w:rsid w:val="004A11AE"/>
    <w:rsid w:val="004A4784"/>
    <w:rsid w:val="004A7E77"/>
    <w:rsid w:val="004B0253"/>
    <w:rsid w:val="004B28F6"/>
    <w:rsid w:val="004B58A1"/>
    <w:rsid w:val="004C0A80"/>
    <w:rsid w:val="004C5F43"/>
    <w:rsid w:val="004C6A83"/>
    <w:rsid w:val="004D03E1"/>
    <w:rsid w:val="004D0D7F"/>
    <w:rsid w:val="004D29A9"/>
    <w:rsid w:val="004D69AB"/>
    <w:rsid w:val="004E0D4F"/>
    <w:rsid w:val="004E4C1E"/>
    <w:rsid w:val="0050017E"/>
    <w:rsid w:val="0050222C"/>
    <w:rsid w:val="00503820"/>
    <w:rsid w:val="005054C7"/>
    <w:rsid w:val="00507F81"/>
    <w:rsid w:val="005156A6"/>
    <w:rsid w:val="005172E9"/>
    <w:rsid w:val="00517B12"/>
    <w:rsid w:val="00521D3B"/>
    <w:rsid w:val="0052266A"/>
    <w:rsid w:val="00522CC9"/>
    <w:rsid w:val="00524789"/>
    <w:rsid w:val="00527BE8"/>
    <w:rsid w:val="005356C7"/>
    <w:rsid w:val="00540ADC"/>
    <w:rsid w:val="005439C9"/>
    <w:rsid w:val="005448D1"/>
    <w:rsid w:val="00544B3D"/>
    <w:rsid w:val="0054790A"/>
    <w:rsid w:val="00551F7A"/>
    <w:rsid w:val="00553CCB"/>
    <w:rsid w:val="00557CC2"/>
    <w:rsid w:val="005626DE"/>
    <w:rsid w:val="00563DC7"/>
    <w:rsid w:val="00564029"/>
    <w:rsid w:val="005641EF"/>
    <w:rsid w:val="00564D7B"/>
    <w:rsid w:val="0056527D"/>
    <w:rsid w:val="0056786B"/>
    <w:rsid w:val="0057138C"/>
    <w:rsid w:val="005722E7"/>
    <w:rsid w:val="005803E5"/>
    <w:rsid w:val="00583834"/>
    <w:rsid w:val="00584EDB"/>
    <w:rsid w:val="0058723E"/>
    <w:rsid w:val="00594821"/>
    <w:rsid w:val="00596357"/>
    <w:rsid w:val="00596AA5"/>
    <w:rsid w:val="005B0164"/>
    <w:rsid w:val="005C11AB"/>
    <w:rsid w:val="005C131C"/>
    <w:rsid w:val="005C6A24"/>
    <w:rsid w:val="005D0468"/>
    <w:rsid w:val="005D10F2"/>
    <w:rsid w:val="005D3EE1"/>
    <w:rsid w:val="005D65FB"/>
    <w:rsid w:val="005E04CE"/>
    <w:rsid w:val="005E6CC9"/>
    <w:rsid w:val="005F0CC5"/>
    <w:rsid w:val="005F7740"/>
    <w:rsid w:val="00600083"/>
    <w:rsid w:val="00600B71"/>
    <w:rsid w:val="00604363"/>
    <w:rsid w:val="00612911"/>
    <w:rsid w:val="00616AEC"/>
    <w:rsid w:val="00624212"/>
    <w:rsid w:val="006242A9"/>
    <w:rsid w:val="00624300"/>
    <w:rsid w:val="00624DCF"/>
    <w:rsid w:val="0063342B"/>
    <w:rsid w:val="00640502"/>
    <w:rsid w:val="00643D1E"/>
    <w:rsid w:val="00644D27"/>
    <w:rsid w:val="006450F9"/>
    <w:rsid w:val="0064534C"/>
    <w:rsid w:val="00657BB6"/>
    <w:rsid w:val="00661352"/>
    <w:rsid w:val="006640AE"/>
    <w:rsid w:val="00670041"/>
    <w:rsid w:val="00670BE9"/>
    <w:rsid w:val="00671FE2"/>
    <w:rsid w:val="00682470"/>
    <w:rsid w:val="00686026"/>
    <w:rsid w:val="00686C0C"/>
    <w:rsid w:val="00695634"/>
    <w:rsid w:val="006A2531"/>
    <w:rsid w:val="006A60CD"/>
    <w:rsid w:val="006A648D"/>
    <w:rsid w:val="006B0567"/>
    <w:rsid w:val="006B43B3"/>
    <w:rsid w:val="006C211E"/>
    <w:rsid w:val="006C362B"/>
    <w:rsid w:val="006D12E6"/>
    <w:rsid w:val="006D239A"/>
    <w:rsid w:val="006D6201"/>
    <w:rsid w:val="006E0521"/>
    <w:rsid w:val="006E1302"/>
    <w:rsid w:val="006E2245"/>
    <w:rsid w:val="006E55B4"/>
    <w:rsid w:val="006E7E50"/>
    <w:rsid w:val="006F23DB"/>
    <w:rsid w:val="00701E1F"/>
    <w:rsid w:val="00703E47"/>
    <w:rsid w:val="00704432"/>
    <w:rsid w:val="007051DF"/>
    <w:rsid w:val="00706166"/>
    <w:rsid w:val="0071581F"/>
    <w:rsid w:val="00722E32"/>
    <w:rsid w:val="00724DA4"/>
    <w:rsid w:val="00725241"/>
    <w:rsid w:val="00726CFC"/>
    <w:rsid w:val="0073327E"/>
    <w:rsid w:val="00734135"/>
    <w:rsid w:val="007346C8"/>
    <w:rsid w:val="00737A34"/>
    <w:rsid w:val="00742831"/>
    <w:rsid w:val="00744F39"/>
    <w:rsid w:val="00746891"/>
    <w:rsid w:val="00751EFE"/>
    <w:rsid w:val="00763912"/>
    <w:rsid w:val="00766559"/>
    <w:rsid w:val="00766746"/>
    <w:rsid w:val="007747FB"/>
    <w:rsid w:val="00774E44"/>
    <w:rsid w:val="00777475"/>
    <w:rsid w:val="0078034C"/>
    <w:rsid w:val="00782BC2"/>
    <w:rsid w:val="00785258"/>
    <w:rsid w:val="00791F02"/>
    <w:rsid w:val="0079324A"/>
    <w:rsid w:val="00794EEE"/>
    <w:rsid w:val="007A635E"/>
    <w:rsid w:val="007A6365"/>
    <w:rsid w:val="007B3205"/>
    <w:rsid w:val="007B3686"/>
    <w:rsid w:val="007C2C37"/>
    <w:rsid w:val="007C3E81"/>
    <w:rsid w:val="007C42AC"/>
    <w:rsid w:val="007D262F"/>
    <w:rsid w:val="007D40F4"/>
    <w:rsid w:val="007D4C87"/>
    <w:rsid w:val="007D742F"/>
    <w:rsid w:val="007E0960"/>
    <w:rsid w:val="007E4E4F"/>
    <w:rsid w:val="007F04BF"/>
    <w:rsid w:val="007F059A"/>
    <w:rsid w:val="007F177C"/>
    <w:rsid w:val="007F1860"/>
    <w:rsid w:val="007F5B9C"/>
    <w:rsid w:val="007F5F65"/>
    <w:rsid w:val="00801502"/>
    <w:rsid w:val="00803217"/>
    <w:rsid w:val="008063E1"/>
    <w:rsid w:val="008068A2"/>
    <w:rsid w:val="008105A0"/>
    <w:rsid w:val="008129B9"/>
    <w:rsid w:val="00817A8A"/>
    <w:rsid w:val="0082102E"/>
    <w:rsid w:val="00836CA4"/>
    <w:rsid w:val="008424A4"/>
    <w:rsid w:val="00844B24"/>
    <w:rsid w:val="008517E7"/>
    <w:rsid w:val="0085184F"/>
    <w:rsid w:val="0085434A"/>
    <w:rsid w:val="00861625"/>
    <w:rsid w:val="008617B5"/>
    <w:rsid w:val="00870828"/>
    <w:rsid w:val="008715AD"/>
    <w:rsid w:val="0088080B"/>
    <w:rsid w:val="00884A8A"/>
    <w:rsid w:val="00886F92"/>
    <w:rsid w:val="0089292A"/>
    <w:rsid w:val="00897E7D"/>
    <w:rsid w:val="008A0A22"/>
    <w:rsid w:val="008A159B"/>
    <w:rsid w:val="008A6012"/>
    <w:rsid w:val="008A63F6"/>
    <w:rsid w:val="008B07D7"/>
    <w:rsid w:val="008B1325"/>
    <w:rsid w:val="008B557F"/>
    <w:rsid w:val="008C2344"/>
    <w:rsid w:val="008C2801"/>
    <w:rsid w:val="008C2B83"/>
    <w:rsid w:val="008C5930"/>
    <w:rsid w:val="008C63D5"/>
    <w:rsid w:val="008D6097"/>
    <w:rsid w:val="008E322C"/>
    <w:rsid w:val="008E65C6"/>
    <w:rsid w:val="008E6CF3"/>
    <w:rsid w:val="008F202C"/>
    <w:rsid w:val="008F52E3"/>
    <w:rsid w:val="008F5B43"/>
    <w:rsid w:val="008F5FDB"/>
    <w:rsid w:val="00902E68"/>
    <w:rsid w:val="0090481E"/>
    <w:rsid w:val="00905C6D"/>
    <w:rsid w:val="0091066B"/>
    <w:rsid w:val="00912BC6"/>
    <w:rsid w:val="0092145D"/>
    <w:rsid w:val="009254B7"/>
    <w:rsid w:val="00930CEE"/>
    <w:rsid w:val="00941FFF"/>
    <w:rsid w:val="00942D3D"/>
    <w:rsid w:val="009438E6"/>
    <w:rsid w:val="00952533"/>
    <w:rsid w:val="00955691"/>
    <w:rsid w:val="00957A20"/>
    <w:rsid w:val="00961157"/>
    <w:rsid w:val="0096433F"/>
    <w:rsid w:val="0096592C"/>
    <w:rsid w:val="00965ABE"/>
    <w:rsid w:val="00965C5B"/>
    <w:rsid w:val="0096684B"/>
    <w:rsid w:val="009670CD"/>
    <w:rsid w:val="00972C7F"/>
    <w:rsid w:val="00976E46"/>
    <w:rsid w:val="00990487"/>
    <w:rsid w:val="00990598"/>
    <w:rsid w:val="00991323"/>
    <w:rsid w:val="00993338"/>
    <w:rsid w:val="009A085B"/>
    <w:rsid w:val="009A25AA"/>
    <w:rsid w:val="009B48A7"/>
    <w:rsid w:val="009B4FB4"/>
    <w:rsid w:val="009B5480"/>
    <w:rsid w:val="009C0C39"/>
    <w:rsid w:val="009C11FA"/>
    <w:rsid w:val="009C7BF9"/>
    <w:rsid w:val="009D1805"/>
    <w:rsid w:val="009D1A55"/>
    <w:rsid w:val="009D35E7"/>
    <w:rsid w:val="009E1A09"/>
    <w:rsid w:val="009F0205"/>
    <w:rsid w:val="00A021D6"/>
    <w:rsid w:val="00A02545"/>
    <w:rsid w:val="00A025E6"/>
    <w:rsid w:val="00A05555"/>
    <w:rsid w:val="00A06599"/>
    <w:rsid w:val="00A06D89"/>
    <w:rsid w:val="00A10F8A"/>
    <w:rsid w:val="00A2516A"/>
    <w:rsid w:val="00A30D44"/>
    <w:rsid w:val="00A35790"/>
    <w:rsid w:val="00A409B4"/>
    <w:rsid w:val="00A457A0"/>
    <w:rsid w:val="00A45A89"/>
    <w:rsid w:val="00A47F12"/>
    <w:rsid w:val="00A50838"/>
    <w:rsid w:val="00A578CB"/>
    <w:rsid w:val="00A60C81"/>
    <w:rsid w:val="00A65C08"/>
    <w:rsid w:val="00A66DE2"/>
    <w:rsid w:val="00A70227"/>
    <w:rsid w:val="00A728B3"/>
    <w:rsid w:val="00A7450D"/>
    <w:rsid w:val="00A74D11"/>
    <w:rsid w:val="00A847D3"/>
    <w:rsid w:val="00A9131B"/>
    <w:rsid w:val="00AA1249"/>
    <w:rsid w:val="00AA3772"/>
    <w:rsid w:val="00AA713F"/>
    <w:rsid w:val="00AB106E"/>
    <w:rsid w:val="00AB2224"/>
    <w:rsid w:val="00AB584C"/>
    <w:rsid w:val="00AC36D6"/>
    <w:rsid w:val="00AC60FE"/>
    <w:rsid w:val="00AC77AD"/>
    <w:rsid w:val="00AD3214"/>
    <w:rsid w:val="00AE05D3"/>
    <w:rsid w:val="00AE355A"/>
    <w:rsid w:val="00AE4FD4"/>
    <w:rsid w:val="00AE69D7"/>
    <w:rsid w:val="00AF165B"/>
    <w:rsid w:val="00AF76FB"/>
    <w:rsid w:val="00AF7AFF"/>
    <w:rsid w:val="00B015B8"/>
    <w:rsid w:val="00B01E48"/>
    <w:rsid w:val="00B148DD"/>
    <w:rsid w:val="00B2472A"/>
    <w:rsid w:val="00B24842"/>
    <w:rsid w:val="00B4539B"/>
    <w:rsid w:val="00B47881"/>
    <w:rsid w:val="00B567F6"/>
    <w:rsid w:val="00B56DF3"/>
    <w:rsid w:val="00B57392"/>
    <w:rsid w:val="00B57A5C"/>
    <w:rsid w:val="00B6185B"/>
    <w:rsid w:val="00B638EB"/>
    <w:rsid w:val="00B63DED"/>
    <w:rsid w:val="00B66BEE"/>
    <w:rsid w:val="00B751D6"/>
    <w:rsid w:val="00B753E7"/>
    <w:rsid w:val="00B80CC7"/>
    <w:rsid w:val="00B82C90"/>
    <w:rsid w:val="00B86AF3"/>
    <w:rsid w:val="00B9309B"/>
    <w:rsid w:val="00B93F71"/>
    <w:rsid w:val="00B940F4"/>
    <w:rsid w:val="00B951C7"/>
    <w:rsid w:val="00B95A5B"/>
    <w:rsid w:val="00B967DD"/>
    <w:rsid w:val="00BA1F40"/>
    <w:rsid w:val="00BA4820"/>
    <w:rsid w:val="00BB05FA"/>
    <w:rsid w:val="00BB5B10"/>
    <w:rsid w:val="00BC56D6"/>
    <w:rsid w:val="00BD2281"/>
    <w:rsid w:val="00BE1124"/>
    <w:rsid w:val="00BE399E"/>
    <w:rsid w:val="00BE6FFC"/>
    <w:rsid w:val="00BF1775"/>
    <w:rsid w:val="00BF201D"/>
    <w:rsid w:val="00BF24F8"/>
    <w:rsid w:val="00BF2DBA"/>
    <w:rsid w:val="00BF5781"/>
    <w:rsid w:val="00C0490B"/>
    <w:rsid w:val="00C07904"/>
    <w:rsid w:val="00C121AF"/>
    <w:rsid w:val="00C121C8"/>
    <w:rsid w:val="00C126CC"/>
    <w:rsid w:val="00C14C05"/>
    <w:rsid w:val="00C14C80"/>
    <w:rsid w:val="00C173D0"/>
    <w:rsid w:val="00C223C5"/>
    <w:rsid w:val="00C22900"/>
    <w:rsid w:val="00C27853"/>
    <w:rsid w:val="00C307A0"/>
    <w:rsid w:val="00C32CE2"/>
    <w:rsid w:val="00C355A5"/>
    <w:rsid w:val="00C43B64"/>
    <w:rsid w:val="00C456AE"/>
    <w:rsid w:val="00C53F37"/>
    <w:rsid w:val="00C5499A"/>
    <w:rsid w:val="00C551A1"/>
    <w:rsid w:val="00C56DF7"/>
    <w:rsid w:val="00C62A0F"/>
    <w:rsid w:val="00C658E5"/>
    <w:rsid w:val="00C77AD9"/>
    <w:rsid w:val="00C82862"/>
    <w:rsid w:val="00C84E4D"/>
    <w:rsid w:val="00C871B4"/>
    <w:rsid w:val="00C92A4D"/>
    <w:rsid w:val="00C947EB"/>
    <w:rsid w:val="00C95AA7"/>
    <w:rsid w:val="00C96650"/>
    <w:rsid w:val="00CA2FD0"/>
    <w:rsid w:val="00CB2814"/>
    <w:rsid w:val="00CB34F1"/>
    <w:rsid w:val="00CB5CD9"/>
    <w:rsid w:val="00CB626D"/>
    <w:rsid w:val="00CB68DF"/>
    <w:rsid w:val="00CC195D"/>
    <w:rsid w:val="00CC21DC"/>
    <w:rsid w:val="00CD5181"/>
    <w:rsid w:val="00CD746A"/>
    <w:rsid w:val="00CD7485"/>
    <w:rsid w:val="00CE15EA"/>
    <w:rsid w:val="00CE2360"/>
    <w:rsid w:val="00CE236C"/>
    <w:rsid w:val="00CE30CE"/>
    <w:rsid w:val="00CE310B"/>
    <w:rsid w:val="00CE31DC"/>
    <w:rsid w:val="00CF0047"/>
    <w:rsid w:val="00D02070"/>
    <w:rsid w:val="00D03FC5"/>
    <w:rsid w:val="00D04455"/>
    <w:rsid w:val="00D10BC5"/>
    <w:rsid w:val="00D1414C"/>
    <w:rsid w:val="00D214C6"/>
    <w:rsid w:val="00D22895"/>
    <w:rsid w:val="00D23897"/>
    <w:rsid w:val="00D257E7"/>
    <w:rsid w:val="00D32213"/>
    <w:rsid w:val="00D3356F"/>
    <w:rsid w:val="00D3404A"/>
    <w:rsid w:val="00D4354E"/>
    <w:rsid w:val="00D43F69"/>
    <w:rsid w:val="00D47C58"/>
    <w:rsid w:val="00D50F79"/>
    <w:rsid w:val="00D6656F"/>
    <w:rsid w:val="00D73957"/>
    <w:rsid w:val="00D76043"/>
    <w:rsid w:val="00D77341"/>
    <w:rsid w:val="00D80A2F"/>
    <w:rsid w:val="00D8372E"/>
    <w:rsid w:val="00D8395C"/>
    <w:rsid w:val="00D9044F"/>
    <w:rsid w:val="00D90DCC"/>
    <w:rsid w:val="00D910AA"/>
    <w:rsid w:val="00D975D1"/>
    <w:rsid w:val="00DA028F"/>
    <w:rsid w:val="00DA356F"/>
    <w:rsid w:val="00DA35BC"/>
    <w:rsid w:val="00DA3E57"/>
    <w:rsid w:val="00DB3CD2"/>
    <w:rsid w:val="00DC28E6"/>
    <w:rsid w:val="00DC5A1D"/>
    <w:rsid w:val="00DC79E8"/>
    <w:rsid w:val="00DD02B2"/>
    <w:rsid w:val="00DD55F0"/>
    <w:rsid w:val="00DD7BB2"/>
    <w:rsid w:val="00DE19BE"/>
    <w:rsid w:val="00DE1B8E"/>
    <w:rsid w:val="00DE4F86"/>
    <w:rsid w:val="00DE6397"/>
    <w:rsid w:val="00DF00FA"/>
    <w:rsid w:val="00DF4ABE"/>
    <w:rsid w:val="00DF57D8"/>
    <w:rsid w:val="00DF6F6D"/>
    <w:rsid w:val="00DF749D"/>
    <w:rsid w:val="00E014A1"/>
    <w:rsid w:val="00E032C5"/>
    <w:rsid w:val="00E22127"/>
    <w:rsid w:val="00E24C6A"/>
    <w:rsid w:val="00E25811"/>
    <w:rsid w:val="00E32F85"/>
    <w:rsid w:val="00E345A7"/>
    <w:rsid w:val="00E350F5"/>
    <w:rsid w:val="00E36FD8"/>
    <w:rsid w:val="00E37380"/>
    <w:rsid w:val="00E41B81"/>
    <w:rsid w:val="00E46010"/>
    <w:rsid w:val="00E462C1"/>
    <w:rsid w:val="00E465C4"/>
    <w:rsid w:val="00E60C40"/>
    <w:rsid w:val="00E62A2C"/>
    <w:rsid w:val="00E63F64"/>
    <w:rsid w:val="00E65805"/>
    <w:rsid w:val="00E7084B"/>
    <w:rsid w:val="00E74623"/>
    <w:rsid w:val="00E80E3D"/>
    <w:rsid w:val="00E82FD2"/>
    <w:rsid w:val="00E83AEE"/>
    <w:rsid w:val="00E86D42"/>
    <w:rsid w:val="00E870B8"/>
    <w:rsid w:val="00E91EFF"/>
    <w:rsid w:val="00E93E4D"/>
    <w:rsid w:val="00E962C6"/>
    <w:rsid w:val="00EA1019"/>
    <w:rsid w:val="00EA1EA2"/>
    <w:rsid w:val="00EA3B29"/>
    <w:rsid w:val="00EB34DC"/>
    <w:rsid w:val="00EB53FC"/>
    <w:rsid w:val="00EB7421"/>
    <w:rsid w:val="00EC11F1"/>
    <w:rsid w:val="00EC2820"/>
    <w:rsid w:val="00EC36F5"/>
    <w:rsid w:val="00EC5A4D"/>
    <w:rsid w:val="00ED018D"/>
    <w:rsid w:val="00ED0DEA"/>
    <w:rsid w:val="00ED73C4"/>
    <w:rsid w:val="00EE0777"/>
    <w:rsid w:val="00EE1653"/>
    <w:rsid w:val="00EE7EA7"/>
    <w:rsid w:val="00EF2805"/>
    <w:rsid w:val="00EF54C4"/>
    <w:rsid w:val="00EF7914"/>
    <w:rsid w:val="00F04629"/>
    <w:rsid w:val="00F05104"/>
    <w:rsid w:val="00F05E57"/>
    <w:rsid w:val="00F13832"/>
    <w:rsid w:val="00F14EC8"/>
    <w:rsid w:val="00F20B48"/>
    <w:rsid w:val="00F23299"/>
    <w:rsid w:val="00F243DE"/>
    <w:rsid w:val="00F258BA"/>
    <w:rsid w:val="00F27E9C"/>
    <w:rsid w:val="00F34472"/>
    <w:rsid w:val="00F41F41"/>
    <w:rsid w:val="00F44B59"/>
    <w:rsid w:val="00F4650F"/>
    <w:rsid w:val="00F46752"/>
    <w:rsid w:val="00F46918"/>
    <w:rsid w:val="00F46DDE"/>
    <w:rsid w:val="00F54A7C"/>
    <w:rsid w:val="00F655ED"/>
    <w:rsid w:val="00F7033C"/>
    <w:rsid w:val="00F712BE"/>
    <w:rsid w:val="00F72F87"/>
    <w:rsid w:val="00F80A32"/>
    <w:rsid w:val="00F86B61"/>
    <w:rsid w:val="00F96D0D"/>
    <w:rsid w:val="00F9766C"/>
    <w:rsid w:val="00F976AD"/>
    <w:rsid w:val="00FA5C49"/>
    <w:rsid w:val="00FA641D"/>
    <w:rsid w:val="00FA6461"/>
    <w:rsid w:val="00FB048C"/>
    <w:rsid w:val="00FB7F43"/>
    <w:rsid w:val="00FD4EB5"/>
    <w:rsid w:val="00FE038F"/>
    <w:rsid w:val="00FE6987"/>
    <w:rsid w:val="00FE7B3D"/>
    <w:rsid w:val="00FF1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CD2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D550E"/>
    <w:rPr>
      <w:i/>
      <w:iCs/>
    </w:rPr>
  </w:style>
  <w:style w:type="paragraph" w:customStyle="1" w:styleId="Default">
    <w:name w:val="Default"/>
    <w:qFormat/>
    <w:rsid w:val="002D550E"/>
    <w:rPr>
      <w:rFonts w:ascii="Calibri" w:eastAsia="Calibri" w:hAnsi="Calibri" w:cs="Calibri"/>
      <w:color w:val="000000"/>
      <w:sz w:val="24"/>
      <w:szCs w:val="24"/>
    </w:rPr>
  </w:style>
  <w:style w:type="paragraph" w:customStyle="1" w:styleId="Heading21">
    <w:name w:val="Heading 2.1"/>
    <w:basedOn w:val="Heading2"/>
    <w:link w:val="Heading21Char"/>
    <w:qFormat/>
    <w:rsid w:val="002D550E"/>
    <w:pPr>
      <w:spacing w:before="120" w:after="60"/>
      <w:ind w:left="0" w:firstLine="0"/>
    </w:pPr>
    <w:rPr>
      <w:bCs w:val="0"/>
      <w:color w:val="642D08"/>
      <w:sz w:val="40"/>
      <w:szCs w:val="32"/>
    </w:rPr>
  </w:style>
  <w:style w:type="character" w:customStyle="1" w:styleId="Heading21Char">
    <w:name w:val="Heading 2.1 Char"/>
    <w:basedOn w:val="Heading2Char"/>
    <w:link w:val="Heading21"/>
    <w:rsid w:val="002D550E"/>
    <w:rPr>
      <w:rFonts w:eastAsiaTheme="majorEastAsia" w:cstheme="majorBidi"/>
      <w:b/>
      <w:bCs w:val="0"/>
      <w:color w:val="642D08"/>
      <w:sz w:val="40"/>
      <w:szCs w:val="32"/>
    </w:rPr>
  </w:style>
  <w:style w:type="table" w:customStyle="1" w:styleId="TableGrid1">
    <w:name w:val="Table Grid1"/>
    <w:basedOn w:val="TableNormal"/>
    <w:next w:val="TableGrid"/>
    <w:uiPriority w:val="59"/>
    <w:rsid w:val="002D55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0222C"/>
    <w:rPr>
      <w:color w:val="605E5C"/>
      <w:shd w:val="clear" w:color="auto" w:fill="E1DFDD"/>
    </w:rPr>
  </w:style>
  <w:style w:type="paragraph" w:customStyle="1" w:styleId="Body">
    <w:name w:val="Body"/>
    <w:rsid w:val="005F774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4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469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6637D-0E03-422C-894F-04B76A939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JSON Processing</vt:lpstr>
    </vt:vector>
  </TitlesOfParts>
  <Company>SoftUni – https://softuni.org</Company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3</cp:revision>
  <cp:lastPrinted>2015-10-26T22:35:00Z</cp:lastPrinted>
  <dcterms:created xsi:type="dcterms:W3CDTF">2024-01-29T07:58:00Z</dcterms:created>
  <dcterms:modified xsi:type="dcterms:W3CDTF">2024-02-20T12:16:00Z</dcterms:modified>
  <cp:category>programming;education;software engineering;software development</cp:category>
</cp:coreProperties>
</file>